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sincere interest in the [specific position or opportunity] at [Company/Organization Name] in Iran Tehran. As a dedicated professional with a strong background in [Mason’s field of expertise, e.g., engineering, business development, technology, etc.], I am eager to contribute my skills and experience to an organization that values innovation and excellence. This opportunity in Iran Tehran holds particular significance for me, as it aligns perfectly with my career goals and passion for [specific industry or field]. I am confident that my qualifications and enthusiasm make me a strong candidate for this role.</w:t>
      </w:r>
    </w:p>
    <w:p>
      <w:pPr>
        <w:pStyle w:val="BodyText"/>
      </w:pPr>
      <w:r>
        <w:t xml:space="preserve">Having worked in [Mason’s previous roles or industries], I have developed a deep understanding of the challenges and opportunities present in dynamic environments like Iran Tehran. The city, known for its rich cultural heritage and rapid modernization, offers a unique blend of tradition and innovation that resonates with my professional ethos. My experience in [specific skill or project relevant to Tehran’s industry] has equipped me with the adaptability and problem-solving skills necessary to thrive in such a vibrant setting.</w:t>
      </w:r>
    </w:p>
    <w:bookmarkStart w:id="20" w:name="why-iran-tehran"/>
    <w:p>
      <w:pPr>
        <w:pStyle w:val="Heading2"/>
      </w:pPr>
      <w:r>
        <w:t xml:space="preserve">Why Iran Tehran?</w:t>
      </w:r>
    </w:p>
    <w:p>
      <w:pPr>
        <w:pStyle w:val="FirstParagraph"/>
      </w:pPr>
      <w:r>
        <w:t xml:space="preserve">Ich have always been drawn to the energy and potential of Iran Tehran. As a city that serves as a hub for [specific industries, e.g., technology, education, infrastructure], it is a place where visionaries and professionals come together to drive progress. I am particularly inspired by [mention specific aspects of Tehran’s development, e.g., its growing tech ecosystem or cultural initiatives], which reflect the kind of forward-thinking environment I aim to contribute to. My decision to apply for this opportunity in Iran Tehran is not only a professional choice but also a personal one, rooted in my respect for the city’s resilience and its commitment to growth.</w:t>
      </w:r>
    </w:p>
    <w:bookmarkEnd w:id="20"/>
    <w:bookmarkStart w:id="21" w:name="masons-professional-strengths"/>
    <w:p>
      <w:pPr>
        <w:pStyle w:val="Heading2"/>
      </w:pPr>
      <w:r>
        <w:t xml:space="preserve">Mason’s Professional Strengths</w:t>
      </w:r>
    </w:p>
    <w:p>
      <w:pPr>
        <w:pStyle w:val="FirstParagraph"/>
      </w:pPr>
      <w:r>
        <w:t xml:space="preserve">As Mason, I bring a combination of technical expertise, leadership experience, and a proactive mindset to every challenge. In my previous role at [previous company], I successfully [describe a key achievement, e.g., "led a team to develop a sustainable energy solution that reduced costs by 20%"]. This project not only demonstrated my ability to deliver results but also highlighted my commitment to excellence in every endeavor. My proficiency in [specific skills, e.g., data analysis, project management, or cross-cultural communication] has allowed me to excel in diverse environments, and I am eager to apply these abilities to support the mission of [Company/Organization Name].</w:t>
      </w:r>
    </w:p>
    <w:p>
      <w:pPr>
        <w:pStyle w:val="BodyText"/>
      </w:pPr>
      <w:r>
        <w:t xml:space="preserve">What sets me apart is my ability to connect with people and foster collaboration. In Iran Tehran, where cultural sensitivity and teamwork are essential, I have consistently prioritized building trust and understanding among colleagues. Whether it was working with international teams or navigating complex local regulations, I have learned to approach challenges with empathy and a solutions-oriented mindset. This adaptability has been a cornerstone of my success, and I am confident that it will enable me to make meaningful contributions to your organization.</w:t>
      </w:r>
    </w:p>
    <w:bookmarkEnd w:id="21"/>
    <w:bookmarkStart w:id="22" w:name="alignment-with-organizational-goals"/>
    <w:p>
      <w:pPr>
        <w:pStyle w:val="Heading2"/>
      </w:pPr>
      <w:r>
        <w:t xml:space="preserve">Alignment with Organizational Goals</w:t>
      </w:r>
    </w:p>
    <w:p>
      <w:pPr>
        <w:pStyle w:val="FirstParagraph"/>
      </w:pPr>
      <w:r>
        <w:t xml:space="preserve">I understand that [Company/Organization Name] is dedicated to [mention specific goals or values of the organization, e.g., "innovation in renewable energy" or "advancing educational equity"]. As Mason, I am deeply aligned with these objectives. My experience in [specific area related to the company’s mission] has prepared me to support initiatives that drive impact and sustainability. For instance, [describe a relevant example from Mason’s background]. This kind of work not only reflects my professional values but also my desire to contribute to a larger purpose.</w:t>
      </w:r>
    </w:p>
    <w:p>
      <w:pPr>
        <w:pStyle w:val="BodyText"/>
      </w:pPr>
      <w:r>
        <w:t xml:space="preserve">Furthermore, I am particularly impressed by [Company/Organization Name]’s commitment to [specific aspect, e.g., "community engagement" or "technological advancement"]. In Iran Tehran, where such efforts are critical for long-term success, I believe my background in [related field] can help strengthen your initiatives. My ability to analyze data, manage projects efficiently, and communicate effectively ensures that I can support your team in achieving its goals while maintaining the highest standards of quality and integrity.</w:t>
      </w:r>
    </w:p>
    <w:bookmarkEnd w:id="22"/>
    <w:bookmarkStart w:id="23" w:name="why-choose-mason"/>
    <w:p>
      <w:pPr>
        <w:pStyle w:val="Heading2"/>
      </w:pPr>
      <w:r>
        <w:t xml:space="preserve">Why Choose Mason?</w:t>
      </w:r>
    </w:p>
    <w:p>
      <w:pPr>
        <w:pStyle w:val="FirstParagraph"/>
      </w:pPr>
      <w:r>
        <w:t xml:space="preserve">Mason is not just a name; it represents a dedication to excellence, innovation, and continuous growth. Throughout my career, I have consistently sought opportunities to learn from diverse perspectives and apply my skills in ways that create value. In Iran Tehran, where the pace of change is rapid and the demands are high, I am confident that my proactive approach and adaptability will allow me to thrive. I am also eager to immerse myself in the local culture, understand the unique needs of your organization, and contribute to its continued success.</w:t>
      </w:r>
    </w:p>
    <w:p>
      <w:pPr>
        <w:pStyle w:val="BodyText"/>
      </w:pPr>
      <w:r>
        <w:t xml:space="preserve">My decision to apply for this role is driven by a desire to work with an organization that shares my passion for [specific industry or mission]. I am particularly drawn to the opportunity to collaborate with teams in Iran Tehran, where I can leverage my expertise while learning from the city’s vibrant community. This is not just a job; it is a chance to be part of something meaningful and impactful.</w:t>
      </w:r>
    </w:p>
    <w:bookmarkEnd w:id="23"/>
    <w:bookmarkStart w:id="24" w:name="conclusion"/>
    <w:p>
      <w:pPr>
        <w:pStyle w:val="Heading2"/>
      </w:pPr>
      <w:r>
        <w:t xml:space="preserve">Conclusion</w:t>
      </w:r>
    </w:p>
    <w:p>
      <w:pPr>
        <w:pStyle w:val="FirstParagraph"/>
      </w:pPr>
      <w:r>
        <w:t xml:space="preserve">In conclusion, I am excited about the possibility of joining [Company/Organization Name] and contributing my skills as Mason to the exciting work being done in Iran Tehran. I am confident that my background, combined with my enthusiasm for this opportunity, makes me an ideal candidate for this role. Thank you for considering my application. I would welcome the chance to discuss how I can contribute to your organization’s goals and vision.</w:t>
      </w:r>
    </w:p>
    <w:p>
      <w:pPr>
        <w:pStyle w:val="BodyText"/>
      </w:pPr>
      <w:r>
        <w:t xml:space="preserve">Sincerely,</w:t>
      </w:r>
      <w:r>
        <w:br/>
      </w:r>
      <w:r>
        <w:t xml:space="preserve">Mason</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6-07-22T07:32:42Z</dcterms:created>
  <dcterms:modified xsi:type="dcterms:W3CDTF">2026-07-22T07:32:42Z</dcterms:modified>
</cp:coreProperties>
</file>

<file path=docProps/custom.xml><?xml version="1.0" encoding="utf-8"?>
<Properties xmlns="http://schemas.openxmlformats.org/officeDocument/2006/custom-properties" xmlns:vt="http://schemas.openxmlformats.org/officeDocument/2006/docPropsVTypes"/>
</file>